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запустила Midnight Commander.</w:t>
      </w:r>
    </w:p>
    <w:p>
      <w:pPr>
        <w:numPr>
          <w:ilvl w:val="0"/>
          <w:numId w:val="1001"/>
        </w:numPr>
      </w:pPr>
      <w:r>
        <w:t xml:space="preserve">Перешла в папку ~/work/arch-pc.</w:t>
      </w:r>
    </w:p>
    <w:p>
      <w:pPr>
        <w:numPr>
          <w:ilvl w:val="0"/>
          <w:numId w:val="1001"/>
        </w:numPr>
      </w:pPr>
      <w:r>
        <w:t xml:space="preserve">Создала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8323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ла файл lab05-1.asm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74410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3"/>
        </w:numPr>
      </w:pPr>
      <w:r>
        <w:t xml:space="preserve">Открыла этот файл для редактирования.</w:t>
      </w:r>
    </w:p>
    <w:p>
      <w:pPr>
        <w:numPr>
          <w:ilvl w:val="0"/>
          <w:numId w:val="1003"/>
        </w:numPr>
      </w:pPr>
      <w:r>
        <w:t xml:space="preserve">Написала код программы по заданию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734602" cy="4668252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, чтобы проверить, и увидела, что в нем есть мо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224463" cy="4851132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мпилировала программу, получила исполняемый файл и проверила его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06901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Загрузила файл in_out.asm.</w:t>
      </w:r>
    </w:p>
    <w:p>
      <w:pPr>
        <w:numPr>
          <w:ilvl w:val="0"/>
          <w:numId w:val="1006"/>
        </w:numPr>
      </w:pPr>
      <w:r>
        <w:t xml:space="preserve">Добавила файл in_out.asm в мою рабочую папку.</w:t>
      </w:r>
    </w:p>
    <w:p>
      <w:pPr>
        <w:numPr>
          <w:ilvl w:val="0"/>
          <w:numId w:val="1006"/>
        </w:numPr>
      </w:pPr>
      <w:r>
        <w:t xml:space="preserve">Сделала копию файла lab05-1.asm и назвала её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56983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а программу в файле lab05-2.asm, скомпилировала его и убедилась, что программа работае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792353" cy="3657600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25931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05-2.asm поменяла подпрограмму sprintLF на sprint, пересобрала исполняемый файл, и теперь после вывода строки не происходит переход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734602" cy="3580597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22265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а файл lab05-1.asm и изменила код так, чтобы программа запрашивала ввести строку с помощью сообщения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читала строку с клавиатуры и выводила её обратно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283242" cy="5447898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55426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а файл lab05-2.asm и адаптировала код таким же образом, чтобы он запрашивал ввод строки и выводил её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591250" cy="3782728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43378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Разница между этими двумя способами заключается в том, что файл in_out.asm уже содержит готовые подпрограммы для ввода и вывода данных, поэтому мне просто нужно было разместить данные в соответствующих регистрах и вызвать нужн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умуреева Галина Аркадьевна</dc:creator>
  <dc:language>ru-RU</dc:language>
  <cp:keywords/>
  <dcterms:created xsi:type="dcterms:W3CDTF">2024-01-02T12:12:22Z</dcterms:created>
  <dcterms:modified xsi:type="dcterms:W3CDTF">2024-01-02T12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